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E778E1" w14:textId="77777777" w:rsidR="00411535" w:rsidRPr="00397D2A" w:rsidRDefault="00947E24" w:rsidP="00411535">
      <w:pPr>
        <w:pStyle w:val="Style1"/>
        <w:widowControl/>
        <w:tabs>
          <w:tab w:val="right" w:pos="9630"/>
        </w:tabs>
        <w:rPr>
          <w:rFonts w:asciiTheme="majorHAnsi" w:hAnsiTheme="majorHAnsi"/>
          <w:b/>
          <w:bCs/>
          <w:spacing w:val="-8"/>
          <w:sz w:val="28"/>
          <w:szCs w:val="24"/>
        </w:rPr>
      </w:pPr>
      <w:r>
        <w:rPr>
          <w:rFonts w:asciiTheme="majorHAnsi" w:hAnsiTheme="majorHAnsi"/>
          <w:b/>
          <w:bCs/>
          <w:spacing w:val="-8"/>
          <w:sz w:val="28"/>
          <w:szCs w:val="24"/>
        </w:rPr>
        <w:t>BYLAWS OF THE BOARD</w:t>
      </w:r>
      <w:r w:rsidR="00411535" w:rsidRPr="00397D2A">
        <w:rPr>
          <w:rFonts w:asciiTheme="majorHAnsi" w:hAnsiTheme="majorHAnsi"/>
          <w:b/>
          <w:bCs/>
          <w:spacing w:val="-8"/>
          <w:sz w:val="28"/>
          <w:szCs w:val="24"/>
        </w:rPr>
        <w:tab/>
      </w:r>
      <w:r>
        <w:rPr>
          <w:rFonts w:asciiTheme="majorHAnsi" w:hAnsiTheme="majorHAnsi"/>
          <w:b/>
          <w:bCs/>
          <w:spacing w:val="-8"/>
          <w:sz w:val="28"/>
          <w:szCs w:val="24"/>
        </w:rPr>
        <w:t>9000</w:t>
      </w:r>
    </w:p>
    <w:p w14:paraId="44C408A6" w14:textId="77777777" w:rsidR="009E5B7E" w:rsidRPr="00E55D82" w:rsidRDefault="009E5B7E" w:rsidP="0039205D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2F8CA4D8" w14:textId="77777777" w:rsidR="00947E24" w:rsidRPr="00E55D82" w:rsidRDefault="00947E24" w:rsidP="002A0795">
      <w:pPr>
        <w:pStyle w:val="Style1"/>
        <w:widowControl/>
        <w:jc w:val="both"/>
        <w:rPr>
          <w:rFonts w:ascii="Cambria" w:hAnsi="Cambria"/>
          <w:b/>
          <w:sz w:val="24"/>
          <w:szCs w:val="22"/>
        </w:rPr>
      </w:pPr>
      <w:r w:rsidRPr="00E55D82">
        <w:rPr>
          <w:rFonts w:ascii="Cambria" w:hAnsi="Cambria"/>
          <w:b/>
          <w:sz w:val="24"/>
          <w:szCs w:val="22"/>
        </w:rPr>
        <w:t>Role of Board and Member</w:t>
      </w:r>
      <w:r w:rsidR="002A0795" w:rsidRPr="00E55D82">
        <w:rPr>
          <w:rFonts w:ascii="Cambria" w:hAnsi="Cambria"/>
          <w:b/>
          <w:sz w:val="24"/>
          <w:szCs w:val="22"/>
        </w:rPr>
        <w:t>s</w:t>
      </w:r>
    </w:p>
    <w:p w14:paraId="419CB275" w14:textId="77777777" w:rsidR="00947E24" w:rsidRPr="00E55D82" w:rsidRDefault="00947E24" w:rsidP="002A0795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337710FD" w14:textId="77777777" w:rsidR="00947E24" w:rsidRPr="00E55D82" w:rsidRDefault="00947E24" w:rsidP="001E30B9">
      <w:pPr>
        <w:pStyle w:val="Style1"/>
        <w:widowControl/>
        <w:jc w:val="both"/>
        <w:rPr>
          <w:rFonts w:ascii="Cambria" w:hAnsi="Cambria"/>
          <w:sz w:val="22"/>
          <w:szCs w:val="22"/>
        </w:rPr>
      </w:pPr>
      <w:r w:rsidRPr="00E55D82">
        <w:rPr>
          <w:rFonts w:ascii="Cambria" w:hAnsi="Cambria"/>
          <w:sz w:val="22"/>
          <w:szCs w:val="22"/>
        </w:rPr>
        <w:t xml:space="preserve">The </w:t>
      </w:r>
      <w:r w:rsidR="00A25066" w:rsidRPr="00E55D82">
        <w:rPr>
          <w:rFonts w:ascii="Cambria" w:hAnsi="Cambria"/>
          <w:sz w:val="22"/>
          <w:szCs w:val="22"/>
        </w:rPr>
        <w:t xml:space="preserve">Bethany </w:t>
      </w:r>
      <w:r w:rsidRPr="00E55D82">
        <w:rPr>
          <w:rFonts w:ascii="Cambria" w:hAnsi="Cambria"/>
          <w:sz w:val="22"/>
          <w:szCs w:val="22"/>
        </w:rPr>
        <w:t xml:space="preserve">Board of Education is the governing body of the </w:t>
      </w:r>
      <w:r w:rsidR="00A25066" w:rsidRPr="00E55D82">
        <w:rPr>
          <w:rFonts w:ascii="Cambria" w:hAnsi="Cambria"/>
          <w:sz w:val="22"/>
          <w:szCs w:val="22"/>
        </w:rPr>
        <w:t xml:space="preserve">Bethany Public School District </w:t>
      </w:r>
      <w:r w:rsidRPr="00E55D82">
        <w:rPr>
          <w:rFonts w:ascii="Cambria" w:hAnsi="Cambria"/>
          <w:sz w:val="22"/>
          <w:szCs w:val="22"/>
        </w:rPr>
        <w:t xml:space="preserve">and derives its </w:t>
      </w:r>
      <w:r w:rsidR="0049509B" w:rsidRPr="00E55D82">
        <w:rPr>
          <w:rFonts w:ascii="Cambria" w:hAnsi="Cambria"/>
          <w:sz w:val="22"/>
          <w:szCs w:val="22"/>
        </w:rPr>
        <w:t xml:space="preserve">authority from, </w:t>
      </w:r>
      <w:r w:rsidRPr="00E55D82">
        <w:rPr>
          <w:rFonts w:ascii="Cambria" w:hAnsi="Cambria"/>
          <w:sz w:val="22"/>
          <w:szCs w:val="22"/>
        </w:rPr>
        <w:t>and exists under the Constitution and General Statutes of the State of Connecticut</w:t>
      </w:r>
      <w:r w:rsidR="003A53B1" w:rsidRPr="00E55D82">
        <w:rPr>
          <w:rFonts w:ascii="Cambria" w:hAnsi="Cambria"/>
          <w:sz w:val="22"/>
          <w:szCs w:val="22"/>
        </w:rPr>
        <w:t>,</w:t>
      </w:r>
      <w:r w:rsidRPr="00E55D82">
        <w:rPr>
          <w:rFonts w:ascii="Cambria" w:hAnsi="Cambria"/>
          <w:sz w:val="22"/>
          <w:szCs w:val="22"/>
        </w:rPr>
        <w:t xml:space="preserve"> the procedures of the Connecticut State Board of Education</w:t>
      </w:r>
      <w:r w:rsidR="003A53B1" w:rsidRPr="00E55D82">
        <w:rPr>
          <w:rFonts w:ascii="Cambria" w:hAnsi="Cambria"/>
          <w:sz w:val="22"/>
          <w:szCs w:val="22"/>
        </w:rPr>
        <w:t xml:space="preserve"> and the Town of Bethany</w:t>
      </w:r>
      <w:r w:rsidR="00023433" w:rsidRPr="00E55D82">
        <w:rPr>
          <w:rFonts w:ascii="Cambria" w:hAnsi="Cambria"/>
          <w:sz w:val="22"/>
          <w:szCs w:val="22"/>
        </w:rPr>
        <w:t>.</w:t>
      </w:r>
    </w:p>
    <w:p w14:paraId="79D3959F" w14:textId="77777777" w:rsidR="00E0434B" w:rsidRPr="00E55D82" w:rsidRDefault="00E0434B" w:rsidP="001E30B9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451FDB30" w14:textId="77777777" w:rsidR="00947E24" w:rsidRPr="00E55D82" w:rsidRDefault="00947E24" w:rsidP="001E30B9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7BDC1C7B" w14:textId="7890C772" w:rsidR="00007551" w:rsidRPr="00BF4C2B" w:rsidRDefault="00947E24" w:rsidP="00330A02">
      <w:pPr>
        <w:tabs>
          <w:tab w:val="left" w:pos="2160"/>
        </w:tabs>
        <w:spacing w:after="120"/>
        <w:ind w:left="2160" w:hanging="2160"/>
        <w:jc w:val="both"/>
        <w:rPr>
          <w:rFonts w:ascii="Cambria" w:hAnsi="Cambria"/>
          <w:sz w:val="22"/>
          <w:szCs w:val="22"/>
        </w:rPr>
      </w:pPr>
      <w:r w:rsidRPr="00E55D82">
        <w:rPr>
          <w:rFonts w:ascii="Cambria" w:hAnsi="Cambria"/>
          <w:sz w:val="22"/>
          <w:szCs w:val="22"/>
        </w:rPr>
        <w:t>Legal Reference</w:t>
      </w:r>
      <w:r w:rsidR="00330A02" w:rsidRPr="00E55D82">
        <w:rPr>
          <w:rFonts w:ascii="Cambria" w:hAnsi="Cambria"/>
          <w:sz w:val="22"/>
          <w:szCs w:val="22"/>
        </w:rPr>
        <w:t>s</w:t>
      </w:r>
      <w:r w:rsidRPr="00E55D82">
        <w:rPr>
          <w:rFonts w:ascii="Cambria" w:hAnsi="Cambria"/>
          <w:sz w:val="22"/>
          <w:szCs w:val="22"/>
        </w:rPr>
        <w:t>:</w:t>
      </w:r>
      <w:r w:rsidRPr="00E55D82">
        <w:rPr>
          <w:rFonts w:ascii="Cambria" w:hAnsi="Cambria"/>
          <w:sz w:val="22"/>
          <w:szCs w:val="22"/>
        </w:rPr>
        <w:tab/>
      </w:r>
      <w:r w:rsidR="00007551" w:rsidRPr="00BF4C2B">
        <w:rPr>
          <w:rFonts w:ascii="Cambria" w:hAnsi="Cambria"/>
          <w:sz w:val="22"/>
          <w:szCs w:val="22"/>
        </w:rPr>
        <w:t>Connecticut General Statutes § 1-4a</w:t>
      </w:r>
    </w:p>
    <w:p w14:paraId="65405753" w14:textId="30EC7FE1" w:rsidR="00007551" w:rsidRDefault="00007551" w:rsidP="00330A02">
      <w:pPr>
        <w:tabs>
          <w:tab w:val="left" w:pos="2160"/>
        </w:tabs>
        <w:spacing w:after="120"/>
        <w:ind w:left="2160" w:hanging="2160"/>
        <w:jc w:val="both"/>
        <w:rPr>
          <w:rFonts w:ascii="Cambria" w:hAnsi="Cambria"/>
          <w:sz w:val="22"/>
          <w:szCs w:val="22"/>
        </w:rPr>
      </w:pPr>
      <w:r w:rsidRPr="00BF4C2B">
        <w:rPr>
          <w:rFonts w:ascii="Cambria" w:hAnsi="Cambria"/>
          <w:sz w:val="22"/>
          <w:szCs w:val="22"/>
        </w:rPr>
        <w:tab/>
        <w:t>Connecticut General Statutes § 1-4b</w:t>
      </w:r>
    </w:p>
    <w:p w14:paraId="7228A5F6" w14:textId="463D8A8D" w:rsidR="00947E24" w:rsidRPr="00E55D82" w:rsidRDefault="00007551" w:rsidP="00330A02">
      <w:pPr>
        <w:tabs>
          <w:tab w:val="left" w:pos="2160"/>
        </w:tabs>
        <w:spacing w:after="120"/>
        <w:ind w:left="2160" w:hanging="2160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ab/>
      </w:r>
      <w:r w:rsidR="00947E24" w:rsidRPr="00E55D82">
        <w:rPr>
          <w:rFonts w:ascii="Cambria" w:hAnsi="Cambria"/>
          <w:sz w:val="22"/>
          <w:szCs w:val="22"/>
        </w:rPr>
        <w:t>Connecticut General Statutes</w:t>
      </w:r>
      <w:r w:rsidR="00330A02" w:rsidRPr="00E55D82">
        <w:rPr>
          <w:rFonts w:ascii="Cambria" w:hAnsi="Cambria"/>
          <w:sz w:val="22"/>
          <w:szCs w:val="22"/>
        </w:rPr>
        <w:t xml:space="preserve"> § 1-200</w:t>
      </w:r>
    </w:p>
    <w:p w14:paraId="1C73D34B" w14:textId="77777777" w:rsidR="00947E24" w:rsidRPr="00E55D82" w:rsidRDefault="00947E24" w:rsidP="00330A02">
      <w:pPr>
        <w:tabs>
          <w:tab w:val="left" w:pos="2160"/>
        </w:tabs>
        <w:spacing w:after="120"/>
        <w:ind w:left="2160" w:hanging="2160"/>
        <w:jc w:val="both"/>
        <w:rPr>
          <w:rFonts w:ascii="Cambria" w:hAnsi="Cambria"/>
          <w:strike/>
          <w:sz w:val="22"/>
          <w:szCs w:val="22"/>
        </w:rPr>
      </w:pPr>
      <w:r w:rsidRPr="00E55D82">
        <w:rPr>
          <w:rFonts w:ascii="Cambria" w:hAnsi="Cambria"/>
          <w:sz w:val="22"/>
          <w:szCs w:val="22"/>
        </w:rPr>
        <w:tab/>
      </w:r>
      <w:r w:rsidR="00A25066" w:rsidRPr="00E55D82">
        <w:rPr>
          <w:rFonts w:ascii="Cambria" w:hAnsi="Cambria"/>
          <w:sz w:val="22"/>
          <w:szCs w:val="22"/>
        </w:rPr>
        <w:t xml:space="preserve">Connecticut General Statutes § </w:t>
      </w:r>
      <w:r w:rsidR="00023433" w:rsidRPr="00E55D82">
        <w:rPr>
          <w:rFonts w:ascii="Cambria" w:hAnsi="Cambria"/>
          <w:sz w:val="22"/>
          <w:szCs w:val="22"/>
        </w:rPr>
        <w:t>10-186</w:t>
      </w:r>
    </w:p>
    <w:p w14:paraId="227DA0B7" w14:textId="77777777" w:rsidR="00947E24" w:rsidRPr="00E55D82" w:rsidRDefault="00947E24" w:rsidP="00330A02">
      <w:pPr>
        <w:tabs>
          <w:tab w:val="left" w:pos="2160"/>
        </w:tabs>
        <w:spacing w:after="120"/>
        <w:ind w:left="2160" w:hanging="2160"/>
        <w:jc w:val="both"/>
        <w:rPr>
          <w:rFonts w:ascii="Cambria" w:hAnsi="Cambria"/>
          <w:sz w:val="22"/>
          <w:szCs w:val="22"/>
        </w:rPr>
      </w:pPr>
      <w:r w:rsidRPr="00E55D82">
        <w:rPr>
          <w:rFonts w:ascii="Cambria" w:hAnsi="Cambria"/>
          <w:sz w:val="22"/>
          <w:szCs w:val="22"/>
        </w:rPr>
        <w:tab/>
      </w:r>
      <w:r w:rsidR="00330A02" w:rsidRPr="00E55D82">
        <w:rPr>
          <w:rFonts w:ascii="Cambria" w:hAnsi="Cambria"/>
          <w:sz w:val="22"/>
          <w:szCs w:val="22"/>
        </w:rPr>
        <w:t xml:space="preserve">Connecticut General Statutes § </w:t>
      </w:r>
      <w:r w:rsidR="00023433" w:rsidRPr="00E55D82">
        <w:rPr>
          <w:rFonts w:ascii="Cambria" w:hAnsi="Cambria"/>
          <w:sz w:val="22"/>
          <w:szCs w:val="22"/>
        </w:rPr>
        <w:t>10-220</w:t>
      </w:r>
    </w:p>
    <w:p w14:paraId="488B565C" w14:textId="77777777" w:rsidR="00947E24" w:rsidRPr="00E55D82" w:rsidRDefault="00947E24" w:rsidP="00330A02">
      <w:pPr>
        <w:tabs>
          <w:tab w:val="left" w:pos="2160"/>
        </w:tabs>
        <w:spacing w:after="120"/>
        <w:ind w:left="2160" w:hanging="2160"/>
        <w:jc w:val="both"/>
        <w:rPr>
          <w:rFonts w:ascii="Cambria" w:hAnsi="Cambria"/>
          <w:sz w:val="22"/>
          <w:szCs w:val="22"/>
        </w:rPr>
      </w:pPr>
      <w:r w:rsidRPr="00E55D82">
        <w:rPr>
          <w:rFonts w:ascii="Cambria" w:hAnsi="Cambria"/>
          <w:sz w:val="22"/>
          <w:szCs w:val="22"/>
        </w:rPr>
        <w:tab/>
      </w:r>
      <w:r w:rsidR="00330A02" w:rsidRPr="00E55D82">
        <w:rPr>
          <w:rFonts w:ascii="Cambria" w:hAnsi="Cambria"/>
          <w:sz w:val="22"/>
          <w:szCs w:val="22"/>
        </w:rPr>
        <w:t xml:space="preserve">Connecticut General Statutes § </w:t>
      </w:r>
      <w:r w:rsidRPr="00E55D82">
        <w:rPr>
          <w:rFonts w:ascii="Cambria" w:hAnsi="Cambria"/>
          <w:sz w:val="22"/>
          <w:szCs w:val="22"/>
        </w:rPr>
        <w:t>10-221</w:t>
      </w:r>
    </w:p>
    <w:p w14:paraId="247CE502" w14:textId="77777777" w:rsidR="00947E24" w:rsidRPr="00E55D82" w:rsidRDefault="00947E24" w:rsidP="00330A02">
      <w:pPr>
        <w:tabs>
          <w:tab w:val="left" w:pos="2160"/>
        </w:tabs>
        <w:spacing w:after="120"/>
        <w:ind w:left="2160" w:hanging="2160"/>
        <w:jc w:val="both"/>
        <w:rPr>
          <w:rFonts w:ascii="Cambria" w:hAnsi="Cambria"/>
          <w:strike/>
          <w:sz w:val="22"/>
          <w:szCs w:val="22"/>
        </w:rPr>
      </w:pPr>
      <w:r w:rsidRPr="00E55D82">
        <w:rPr>
          <w:rFonts w:ascii="Cambria" w:hAnsi="Cambria"/>
          <w:sz w:val="22"/>
          <w:szCs w:val="22"/>
        </w:rPr>
        <w:tab/>
      </w:r>
      <w:r w:rsidR="00A25066" w:rsidRPr="00E55D82">
        <w:rPr>
          <w:rFonts w:ascii="Cambria" w:hAnsi="Cambria"/>
          <w:sz w:val="22"/>
          <w:szCs w:val="22"/>
        </w:rPr>
        <w:t xml:space="preserve">Connecticut General Statutes § </w:t>
      </w:r>
      <w:r w:rsidRPr="00E55D82">
        <w:rPr>
          <w:rFonts w:ascii="Cambria" w:hAnsi="Cambria"/>
          <w:sz w:val="22"/>
          <w:szCs w:val="22"/>
        </w:rPr>
        <w:t>10-240</w:t>
      </w:r>
    </w:p>
    <w:p w14:paraId="666A528B" w14:textId="77777777" w:rsidR="00947E24" w:rsidRPr="00E55D82" w:rsidRDefault="00947E24" w:rsidP="00330A02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E55D82">
        <w:rPr>
          <w:rFonts w:ascii="Cambria" w:hAnsi="Cambria"/>
          <w:sz w:val="22"/>
          <w:szCs w:val="22"/>
        </w:rPr>
        <w:tab/>
      </w:r>
      <w:r w:rsidR="00330A02" w:rsidRPr="00E55D82">
        <w:rPr>
          <w:rFonts w:ascii="Cambria" w:hAnsi="Cambria"/>
          <w:sz w:val="22"/>
          <w:szCs w:val="22"/>
        </w:rPr>
        <w:t xml:space="preserve">Connecticut General Statutes § </w:t>
      </w:r>
      <w:r w:rsidR="00023433" w:rsidRPr="00E55D82">
        <w:rPr>
          <w:rFonts w:ascii="Cambria" w:hAnsi="Cambria"/>
          <w:sz w:val="22"/>
          <w:szCs w:val="22"/>
        </w:rPr>
        <w:t>10-241</w:t>
      </w:r>
    </w:p>
    <w:p w14:paraId="17ED9004" w14:textId="77777777" w:rsidR="00947E24" w:rsidRPr="00E55D82" w:rsidRDefault="00947E24" w:rsidP="00387019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0FBAA40D" w14:textId="77777777" w:rsidR="00947E24" w:rsidRPr="00E55D82" w:rsidRDefault="00947E24" w:rsidP="00387019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06343BDA" w14:textId="77777777" w:rsidR="00947E24" w:rsidRPr="00E55D82" w:rsidRDefault="00947E24" w:rsidP="00387019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1CE8C55B" w14:textId="77777777" w:rsidR="00947E24" w:rsidRPr="00E55D82" w:rsidRDefault="00947E24" w:rsidP="00387019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E55D82">
        <w:rPr>
          <w:rFonts w:ascii="Cambria" w:hAnsi="Cambria"/>
          <w:sz w:val="22"/>
          <w:szCs w:val="22"/>
        </w:rPr>
        <w:t>Bylaw adopted</w:t>
      </w:r>
      <w:r w:rsidR="00023433" w:rsidRPr="00E55D82">
        <w:rPr>
          <w:rFonts w:ascii="Cambria" w:hAnsi="Cambria"/>
          <w:sz w:val="22"/>
          <w:szCs w:val="22"/>
        </w:rPr>
        <w:t>:</w:t>
      </w:r>
      <w:r w:rsidR="00387019" w:rsidRPr="00E55D82">
        <w:rPr>
          <w:rFonts w:ascii="Cambria" w:hAnsi="Cambria"/>
          <w:sz w:val="22"/>
          <w:szCs w:val="22"/>
        </w:rPr>
        <w:tab/>
      </w:r>
      <w:r w:rsidRPr="00E55D82">
        <w:rPr>
          <w:rFonts w:ascii="Cambria" w:hAnsi="Cambria"/>
          <w:sz w:val="22"/>
          <w:szCs w:val="22"/>
        </w:rPr>
        <w:t>September 9, 1991</w:t>
      </w:r>
    </w:p>
    <w:p w14:paraId="28E7FF83" w14:textId="0BA37F64" w:rsidR="00947E24" w:rsidRPr="00E55D82" w:rsidRDefault="00194A59" w:rsidP="00387019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Bylaw r</w:t>
      </w:r>
      <w:r w:rsidR="00947E24" w:rsidRPr="00E55D82">
        <w:rPr>
          <w:rFonts w:ascii="Cambria" w:hAnsi="Cambria"/>
          <w:sz w:val="22"/>
          <w:szCs w:val="22"/>
        </w:rPr>
        <w:t>eviewed:</w:t>
      </w:r>
      <w:r w:rsidR="00387019" w:rsidRPr="00E55D82">
        <w:rPr>
          <w:rFonts w:ascii="Cambria" w:hAnsi="Cambria"/>
          <w:sz w:val="22"/>
          <w:szCs w:val="22"/>
        </w:rPr>
        <w:tab/>
      </w:r>
      <w:r w:rsidR="00947E24" w:rsidRPr="00E55D82">
        <w:rPr>
          <w:rFonts w:ascii="Cambria" w:hAnsi="Cambria"/>
          <w:sz w:val="22"/>
          <w:szCs w:val="22"/>
        </w:rPr>
        <w:t>February 11, 2004</w:t>
      </w:r>
    </w:p>
    <w:p w14:paraId="67421B0E" w14:textId="77777777" w:rsidR="00947E24" w:rsidRPr="00E55D82" w:rsidRDefault="00387019" w:rsidP="00387019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E55D82">
        <w:rPr>
          <w:rFonts w:ascii="Cambria" w:hAnsi="Cambria"/>
          <w:sz w:val="22"/>
          <w:szCs w:val="22"/>
        </w:rPr>
        <w:t>Bylaw revised</w:t>
      </w:r>
      <w:r w:rsidR="00947E24" w:rsidRPr="00E55D82">
        <w:rPr>
          <w:rFonts w:ascii="Cambria" w:hAnsi="Cambria"/>
          <w:sz w:val="22"/>
          <w:szCs w:val="22"/>
        </w:rPr>
        <w:t>:</w:t>
      </w:r>
      <w:r w:rsidRPr="00E55D82">
        <w:rPr>
          <w:rFonts w:ascii="Cambria" w:hAnsi="Cambria"/>
          <w:sz w:val="22"/>
          <w:szCs w:val="22"/>
        </w:rPr>
        <w:tab/>
      </w:r>
      <w:r w:rsidR="00947E24" w:rsidRPr="00E55D82">
        <w:rPr>
          <w:rFonts w:ascii="Cambria" w:hAnsi="Cambria"/>
          <w:sz w:val="22"/>
          <w:szCs w:val="22"/>
        </w:rPr>
        <w:t>March 10, 2004</w:t>
      </w:r>
    </w:p>
    <w:p w14:paraId="6E14D973" w14:textId="7F27594C" w:rsidR="00387019" w:rsidRDefault="00387019" w:rsidP="00387019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E55D82">
        <w:rPr>
          <w:rFonts w:ascii="Cambria" w:hAnsi="Cambria"/>
          <w:sz w:val="22"/>
          <w:szCs w:val="22"/>
        </w:rPr>
        <w:t>Bylaw revised:</w:t>
      </w:r>
      <w:r w:rsidRPr="00E55D82">
        <w:rPr>
          <w:rFonts w:ascii="Cambria" w:hAnsi="Cambria"/>
          <w:sz w:val="22"/>
          <w:szCs w:val="22"/>
        </w:rPr>
        <w:tab/>
      </w:r>
      <w:r w:rsidR="00023433" w:rsidRPr="00E55D82">
        <w:rPr>
          <w:rFonts w:ascii="Cambria" w:hAnsi="Cambria"/>
          <w:sz w:val="22"/>
          <w:szCs w:val="22"/>
        </w:rPr>
        <w:t>February 10, 2016</w:t>
      </w:r>
    </w:p>
    <w:p w14:paraId="2399BBBC" w14:textId="29C250C6" w:rsidR="00194A59" w:rsidRPr="00BF4C2B" w:rsidRDefault="00194A59" w:rsidP="00387019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BF4C2B">
        <w:rPr>
          <w:rFonts w:ascii="Cambria" w:hAnsi="Cambria"/>
          <w:sz w:val="22"/>
          <w:szCs w:val="22"/>
        </w:rPr>
        <w:t>Bylaw revised:</w:t>
      </w:r>
      <w:r w:rsidR="00BF4C2B">
        <w:rPr>
          <w:rFonts w:ascii="Cambria" w:hAnsi="Cambria"/>
          <w:sz w:val="22"/>
          <w:szCs w:val="22"/>
        </w:rPr>
        <w:tab/>
        <w:t>April 8, 2020</w:t>
      </w:r>
      <w:bookmarkStart w:id="0" w:name="_GoBack"/>
      <w:bookmarkEnd w:id="0"/>
    </w:p>
    <w:sectPr w:rsidR="00194A59" w:rsidRPr="00BF4C2B" w:rsidSect="0087511B">
      <w:footerReference w:type="default" r:id="rId8"/>
      <w:pgSz w:w="12240" w:h="15840"/>
      <w:pgMar w:top="720" w:right="1152" w:bottom="720" w:left="1440" w:header="720" w:footer="432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7D238E" w14:textId="77777777" w:rsidR="00E30AB1" w:rsidRDefault="00E30AB1">
      <w:pPr>
        <w:widowControl/>
      </w:pPr>
      <w:r>
        <w:separator/>
      </w:r>
    </w:p>
  </w:endnote>
  <w:endnote w:type="continuationSeparator" w:id="0">
    <w:p w14:paraId="7361AEBB" w14:textId="77777777" w:rsidR="00E30AB1" w:rsidRDefault="00E30AB1">
      <w:pPr>
        <w:widowControl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ED8AAD" w14:textId="77777777" w:rsidR="004C3054" w:rsidRPr="00E437B5" w:rsidRDefault="004C3054" w:rsidP="00E437B5">
    <w:pPr>
      <w:widowControl/>
      <w:jc w:val="right"/>
      <w:rPr>
        <w:rFonts w:asciiTheme="majorHAnsi" w:hAnsiTheme="majorHAnsi" w:cstheme="minorBidi"/>
        <w:sz w:val="24"/>
        <w:szCs w:val="24"/>
      </w:rPr>
    </w:pPr>
    <w:r w:rsidRPr="00E437B5">
      <w:rPr>
        <w:rFonts w:asciiTheme="majorHAnsi" w:hAnsiTheme="majorHAnsi" w:cstheme="minorBidi"/>
        <w:sz w:val="24"/>
        <w:szCs w:val="24"/>
      </w:rPr>
      <w:t>BETHANY PUBLIC SCHOOL</w:t>
    </w:r>
    <w:r>
      <w:rPr>
        <w:rFonts w:asciiTheme="majorHAnsi" w:hAnsiTheme="majorHAnsi" w:cstheme="minorBidi"/>
        <w:sz w:val="24"/>
        <w:szCs w:val="24"/>
      </w:rPr>
      <w:t xml:space="preserve"> DISTRICT</w:t>
    </w:r>
  </w:p>
  <w:p w14:paraId="5BEDF7F8" w14:textId="77777777" w:rsidR="004C3054" w:rsidRPr="00E437B5" w:rsidRDefault="004C3054" w:rsidP="00E437B5">
    <w:pPr>
      <w:widowControl/>
      <w:jc w:val="right"/>
      <w:rPr>
        <w:rFonts w:asciiTheme="majorHAnsi" w:hAnsiTheme="majorHAnsi" w:cstheme="minorBidi"/>
        <w:sz w:val="24"/>
        <w:szCs w:val="24"/>
      </w:rPr>
    </w:pPr>
    <w:r w:rsidRPr="00E437B5">
      <w:rPr>
        <w:rFonts w:asciiTheme="majorHAnsi" w:hAnsiTheme="majorHAnsi" w:cstheme="minorBidi"/>
        <w:sz w:val="24"/>
        <w:szCs w:val="24"/>
      </w:rPr>
      <w:t xml:space="preserve">Bethany, </w:t>
    </w:r>
    <w:r>
      <w:rPr>
        <w:rFonts w:asciiTheme="majorHAnsi" w:hAnsiTheme="majorHAnsi" w:cstheme="minorBidi"/>
        <w:sz w:val="24"/>
        <w:szCs w:val="24"/>
      </w:rPr>
      <w:t>Connecticu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5EDB0E" w14:textId="77777777" w:rsidR="00E30AB1" w:rsidRDefault="00E30AB1">
      <w:pPr>
        <w:widowControl/>
      </w:pPr>
      <w:r>
        <w:separator/>
      </w:r>
    </w:p>
  </w:footnote>
  <w:footnote w:type="continuationSeparator" w:id="0">
    <w:p w14:paraId="1FD27A54" w14:textId="77777777" w:rsidR="00E30AB1" w:rsidRDefault="00E30AB1">
      <w:pPr>
        <w:widowControl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041F2"/>
    <w:multiLevelType w:val="hybridMultilevel"/>
    <w:tmpl w:val="4050BAB0"/>
    <w:lvl w:ilvl="0" w:tplc="ED80FC42">
      <w:start w:val="1"/>
      <w:numFmt w:val="upperRoman"/>
      <w:lvlText w:val="%1."/>
      <w:lvlJc w:val="righ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B4B4A"/>
    <w:multiLevelType w:val="hybridMultilevel"/>
    <w:tmpl w:val="29006668"/>
    <w:lvl w:ilvl="0" w:tplc="1A96739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5F1DFD"/>
    <w:multiLevelType w:val="hybridMultilevel"/>
    <w:tmpl w:val="73EEF62A"/>
    <w:lvl w:ilvl="0" w:tplc="0E6CA0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2A61E8"/>
    <w:multiLevelType w:val="hybridMultilevel"/>
    <w:tmpl w:val="F6C6A688"/>
    <w:lvl w:ilvl="0" w:tplc="65609C9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21168F"/>
    <w:multiLevelType w:val="hybridMultilevel"/>
    <w:tmpl w:val="71BE1BE2"/>
    <w:lvl w:ilvl="0" w:tplc="3BA2277E">
      <w:start w:val="2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332A06E8"/>
    <w:multiLevelType w:val="hybridMultilevel"/>
    <w:tmpl w:val="682CC0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8232A4"/>
    <w:multiLevelType w:val="hybridMultilevel"/>
    <w:tmpl w:val="16F05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A61AC3"/>
    <w:multiLevelType w:val="hybridMultilevel"/>
    <w:tmpl w:val="9ED6268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CC5672"/>
    <w:multiLevelType w:val="hybridMultilevel"/>
    <w:tmpl w:val="49E2B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E34F48"/>
    <w:multiLevelType w:val="hybridMultilevel"/>
    <w:tmpl w:val="A42A7078"/>
    <w:lvl w:ilvl="0" w:tplc="2738DBFA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40FC6C6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209319C"/>
    <w:multiLevelType w:val="singleLevel"/>
    <w:tmpl w:val="438CCF0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abstractNum w:abstractNumId="11" w15:restartNumberingAfterBreak="0">
    <w:nsid w:val="72737496"/>
    <w:multiLevelType w:val="hybridMultilevel"/>
    <w:tmpl w:val="BFEC78FE"/>
    <w:lvl w:ilvl="0" w:tplc="04090009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75D24AC1"/>
    <w:multiLevelType w:val="hybridMultilevel"/>
    <w:tmpl w:val="3846419E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73394A"/>
    <w:multiLevelType w:val="hybridMultilevel"/>
    <w:tmpl w:val="F7C04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D672C4"/>
    <w:multiLevelType w:val="singleLevel"/>
    <w:tmpl w:val="438CCF0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num w:numId="1">
    <w:abstractNumId w:val="14"/>
  </w:num>
  <w:num w:numId="2">
    <w:abstractNumId w:val="10"/>
  </w:num>
  <w:num w:numId="3">
    <w:abstractNumId w:val="9"/>
  </w:num>
  <w:num w:numId="4">
    <w:abstractNumId w:val="11"/>
  </w:num>
  <w:num w:numId="5">
    <w:abstractNumId w:val="12"/>
  </w:num>
  <w:num w:numId="6">
    <w:abstractNumId w:val="4"/>
  </w:num>
  <w:num w:numId="7">
    <w:abstractNumId w:val="6"/>
  </w:num>
  <w:num w:numId="8">
    <w:abstractNumId w:val="13"/>
  </w:num>
  <w:num w:numId="9">
    <w:abstractNumId w:val="3"/>
  </w:num>
  <w:num w:numId="10">
    <w:abstractNumId w:val="5"/>
  </w:num>
  <w:num w:numId="11">
    <w:abstractNumId w:val="0"/>
  </w:num>
  <w:num w:numId="12">
    <w:abstractNumId w:val="8"/>
  </w:num>
  <w:num w:numId="13">
    <w:abstractNumId w:val="7"/>
  </w:num>
  <w:num w:numId="14">
    <w:abstractNumId w:val="2"/>
  </w:num>
  <w:num w:numId="15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embedSystemFonts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U3MzAwNjO0tDBQ0lEKTi0uzszPAykwqgUA2TUzwSwAAAA="/>
  </w:docVars>
  <w:rsids>
    <w:rsidRoot w:val="007A751A"/>
    <w:rsid w:val="00002FF5"/>
    <w:rsid w:val="00007551"/>
    <w:rsid w:val="000162F8"/>
    <w:rsid w:val="00023433"/>
    <w:rsid w:val="00030801"/>
    <w:rsid w:val="000339E0"/>
    <w:rsid w:val="00064FFC"/>
    <w:rsid w:val="00085AC9"/>
    <w:rsid w:val="00086860"/>
    <w:rsid w:val="00090394"/>
    <w:rsid w:val="000A5A4D"/>
    <w:rsid w:val="000D1BFA"/>
    <w:rsid w:val="000E6EF1"/>
    <w:rsid w:val="000F6562"/>
    <w:rsid w:val="001140CA"/>
    <w:rsid w:val="00121D5F"/>
    <w:rsid w:val="00147674"/>
    <w:rsid w:val="001503A4"/>
    <w:rsid w:val="001606C1"/>
    <w:rsid w:val="00162A31"/>
    <w:rsid w:val="00171F0A"/>
    <w:rsid w:val="00172228"/>
    <w:rsid w:val="00191D10"/>
    <w:rsid w:val="00194A59"/>
    <w:rsid w:val="00196D00"/>
    <w:rsid w:val="001B20D7"/>
    <w:rsid w:val="001E2060"/>
    <w:rsid w:val="001E30B9"/>
    <w:rsid w:val="001F5461"/>
    <w:rsid w:val="00207E7E"/>
    <w:rsid w:val="00221D2C"/>
    <w:rsid w:val="00222D43"/>
    <w:rsid w:val="00240752"/>
    <w:rsid w:val="00256352"/>
    <w:rsid w:val="00273AD9"/>
    <w:rsid w:val="00274DB0"/>
    <w:rsid w:val="00281755"/>
    <w:rsid w:val="00291E91"/>
    <w:rsid w:val="002A0795"/>
    <w:rsid w:val="002B0A5D"/>
    <w:rsid w:val="002C3166"/>
    <w:rsid w:val="002E6F21"/>
    <w:rsid w:val="002F5B1C"/>
    <w:rsid w:val="00303026"/>
    <w:rsid w:val="00304186"/>
    <w:rsid w:val="00305F78"/>
    <w:rsid w:val="00313A5A"/>
    <w:rsid w:val="00323EB3"/>
    <w:rsid w:val="00325B65"/>
    <w:rsid w:val="00330A02"/>
    <w:rsid w:val="00340489"/>
    <w:rsid w:val="00342ACD"/>
    <w:rsid w:val="003474B0"/>
    <w:rsid w:val="00347C12"/>
    <w:rsid w:val="00367CC0"/>
    <w:rsid w:val="003721D3"/>
    <w:rsid w:val="003734C5"/>
    <w:rsid w:val="0037455A"/>
    <w:rsid w:val="00377F48"/>
    <w:rsid w:val="0038163A"/>
    <w:rsid w:val="00381B5C"/>
    <w:rsid w:val="003825D3"/>
    <w:rsid w:val="00386D5D"/>
    <w:rsid w:val="00387019"/>
    <w:rsid w:val="0039205D"/>
    <w:rsid w:val="00397D2A"/>
    <w:rsid w:val="003A53B1"/>
    <w:rsid w:val="003A755C"/>
    <w:rsid w:val="003D4E9C"/>
    <w:rsid w:val="003F5C11"/>
    <w:rsid w:val="00411535"/>
    <w:rsid w:val="00411669"/>
    <w:rsid w:val="00413946"/>
    <w:rsid w:val="00424558"/>
    <w:rsid w:val="00443A23"/>
    <w:rsid w:val="004478D1"/>
    <w:rsid w:val="0047051C"/>
    <w:rsid w:val="00493283"/>
    <w:rsid w:val="0049509B"/>
    <w:rsid w:val="004B3287"/>
    <w:rsid w:val="004B7F1D"/>
    <w:rsid w:val="004C2AD1"/>
    <w:rsid w:val="004C3054"/>
    <w:rsid w:val="004D3868"/>
    <w:rsid w:val="004D4918"/>
    <w:rsid w:val="004E3FA0"/>
    <w:rsid w:val="00505B0A"/>
    <w:rsid w:val="00513538"/>
    <w:rsid w:val="00514DC7"/>
    <w:rsid w:val="0051510F"/>
    <w:rsid w:val="00527BC9"/>
    <w:rsid w:val="005309A2"/>
    <w:rsid w:val="00533A79"/>
    <w:rsid w:val="00534393"/>
    <w:rsid w:val="0054050E"/>
    <w:rsid w:val="00553596"/>
    <w:rsid w:val="00562F72"/>
    <w:rsid w:val="00576A18"/>
    <w:rsid w:val="0057706B"/>
    <w:rsid w:val="00580763"/>
    <w:rsid w:val="005A193D"/>
    <w:rsid w:val="005A246D"/>
    <w:rsid w:val="005A3B55"/>
    <w:rsid w:val="005C04C4"/>
    <w:rsid w:val="005C652B"/>
    <w:rsid w:val="005D5519"/>
    <w:rsid w:val="005E6797"/>
    <w:rsid w:val="005F44CC"/>
    <w:rsid w:val="005F53BB"/>
    <w:rsid w:val="005F586C"/>
    <w:rsid w:val="00600344"/>
    <w:rsid w:val="00602226"/>
    <w:rsid w:val="006030E5"/>
    <w:rsid w:val="0060799A"/>
    <w:rsid w:val="00631FA9"/>
    <w:rsid w:val="006342BD"/>
    <w:rsid w:val="00644C3A"/>
    <w:rsid w:val="00647877"/>
    <w:rsid w:val="00662CB0"/>
    <w:rsid w:val="0067614A"/>
    <w:rsid w:val="006920C6"/>
    <w:rsid w:val="00697EC1"/>
    <w:rsid w:val="006A30D0"/>
    <w:rsid w:val="006A366E"/>
    <w:rsid w:val="006A48D1"/>
    <w:rsid w:val="006D0A34"/>
    <w:rsid w:val="006D1BF7"/>
    <w:rsid w:val="006D53F8"/>
    <w:rsid w:val="006D7A81"/>
    <w:rsid w:val="006E2F4F"/>
    <w:rsid w:val="006F16FF"/>
    <w:rsid w:val="006F231A"/>
    <w:rsid w:val="006F3346"/>
    <w:rsid w:val="006F79CA"/>
    <w:rsid w:val="007022E4"/>
    <w:rsid w:val="00703E81"/>
    <w:rsid w:val="00716D0C"/>
    <w:rsid w:val="0072098E"/>
    <w:rsid w:val="00724694"/>
    <w:rsid w:val="00724959"/>
    <w:rsid w:val="0072597F"/>
    <w:rsid w:val="00735F3D"/>
    <w:rsid w:val="0074378C"/>
    <w:rsid w:val="00747929"/>
    <w:rsid w:val="00762F02"/>
    <w:rsid w:val="00785CC6"/>
    <w:rsid w:val="007873A2"/>
    <w:rsid w:val="007A3643"/>
    <w:rsid w:val="007A3846"/>
    <w:rsid w:val="007A751A"/>
    <w:rsid w:val="007C56CD"/>
    <w:rsid w:val="007D0887"/>
    <w:rsid w:val="007D4154"/>
    <w:rsid w:val="007D7A43"/>
    <w:rsid w:val="007F33F2"/>
    <w:rsid w:val="00800505"/>
    <w:rsid w:val="00804229"/>
    <w:rsid w:val="00806DC6"/>
    <w:rsid w:val="00810814"/>
    <w:rsid w:val="00811D5C"/>
    <w:rsid w:val="0081764C"/>
    <w:rsid w:val="00823BD9"/>
    <w:rsid w:val="00832365"/>
    <w:rsid w:val="0083416D"/>
    <w:rsid w:val="00842C5E"/>
    <w:rsid w:val="008431A6"/>
    <w:rsid w:val="00851360"/>
    <w:rsid w:val="00861FBF"/>
    <w:rsid w:val="008671D7"/>
    <w:rsid w:val="0087511B"/>
    <w:rsid w:val="008916F0"/>
    <w:rsid w:val="008A199A"/>
    <w:rsid w:val="008A772C"/>
    <w:rsid w:val="008B6577"/>
    <w:rsid w:val="008C155E"/>
    <w:rsid w:val="008C2D22"/>
    <w:rsid w:val="008D36B7"/>
    <w:rsid w:val="008E22DC"/>
    <w:rsid w:val="008F4C09"/>
    <w:rsid w:val="008F6DB1"/>
    <w:rsid w:val="0090055E"/>
    <w:rsid w:val="00902AB3"/>
    <w:rsid w:val="00904047"/>
    <w:rsid w:val="00910CA1"/>
    <w:rsid w:val="00921A4E"/>
    <w:rsid w:val="00923329"/>
    <w:rsid w:val="00937419"/>
    <w:rsid w:val="0093746A"/>
    <w:rsid w:val="00944A13"/>
    <w:rsid w:val="00947E24"/>
    <w:rsid w:val="0097221C"/>
    <w:rsid w:val="009727C6"/>
    <w:rsid w:val="00983B2E"/>
    <w:rsid w:val="00994288"/>
    <w:rsid w:val="009A1C3D"/>
    <w:rsid w:val="009A7733"/>
    <w:rsid w:val="009C5DDE"/>
    <w:rsid w:val="009D7563"/>
    <w:rsid w:val="009E5B7E"/>
    <w:rsid w:val="009F5E87"/>
    <w:rsid w:val="00A00179"/>
    <w:rsid w:val="00A05142"/>
    <w:rsid w:val="00A25066"/>
    <w:rsid w:val="00A30DD1"/>
    <w:rsid w:val="00A51F30"/>
    <w:rsid w:val="00A547F9"/>
    <w:rsid w:val="00A76284"/>
    <w:rsid w:val="00A85F96"/>
    <w:rsid w:val="00A87370"/>
    <w:rsid w:val="00A91F0D"/>
    <w:rsid w:val="00A96536"/>
    <w:rsid w:val="00AC0CD5"/>
    <w:rsid w:val="00AD3822"/>
    <w:rsid w:val="00AD3EA8"/>
    <w:rsid w:val="00AE4810"/>
    <w:rsid w:val="00AF760D"/>
    <w:rsid w:val="00B1080D"/>
    <w:rsid w:val="00B12264"/>
    <w:rsid w:val="00B159D5"/>
    <w:rsid w:val="00B36DCA"/>
    <w:rsid w:val="00B51784"/>
    <w:rsid w:val="00B76CAF"/>
    <w:rsid w:val="00B77237"/>
    <w:rsid w:val="00B85A79"/>
    <w:rsid w:val="00B92570"/>
    <w:rsid w:val="00BB7D71"/>
    <w:rsid w:val="00BE4BCA"/>
    <w:rsid w:val="00BF28B8"/>
    <w:rsid w:val="00BF2FFE"/>
    <w:rsid w:val="00BF4C2B"/>
    <w:rsid w:val="00BF6695"/>
    <w:rsid w:val="00C01A44"/>
    <w:rsid w:val="00C11E5D"/>
    <w:rsid w:val="00C1301D"/>
    <w:rsid w:val="00C21159"/>
    <w:rsid w:val="00C25C1A"/>
    <w:rsid w:val="00C368B7"/>
    <w:rsid w:val="00C409CE"/>
    <w:rsid w:val="00C41686"/>
    <w:rsid w:val="00C52F89"/>
    <w:rsid w:val="00C5788D"/>
    <w:rsid w:val="00C75068"/>
    <w:rsid w:val="00CA0D3F"/>
    <w:rsid w:val="00CA0D9F"/>
    <w:rsid w:val="00CA7C14"/>
    <w:rsid w:val="00CC461A"/>
    <w:rsid w:val="00CD7F7F"/>
    <w:rsid w:val="00CE130C"/>
    <w:rsid w:val="00CE1DBE"/>
    <w:rsid w:val="00CE7C0B"/>
    <w:rsid w:val="00D16DE5"/>
    <w:rsid w:val="00D21E0C"/>
    <w:rsid w:val="00D225A1"/>
    <w:rsid w:val="00D32A2B"/>
    <w:rsid w:val="00D3310D"/>
    <w:rsid w:val="00D540D7"/>
    <w:rsid w:val="00D55809"/>
    <w:rsid w:val="00D56870"/>
    <w:rsid w:val="00D6683B"/>
    <w:rsid w:val="00D935E0"/>
    <w:rsid w:val="00DA2130"/>
    <w:rsid w:val="00DD0E00"/>
    <w:rsid w:val="00DD4058"/>
    <w:rsid w:val="00E0434B"/>
    <w:rsid w:val="00E043F8"/>
    <w:rsid w:val="00E16D0F"/>
    <w:rsid w:val="00E2248A"/>
    <w:rsid w:val="00E30AB1"/>
    <w:rsid w:val="00E42F24"/>
    <w:rsid w:val="00E437B5"/>
    <w:rsid w:val="00E45853"/>
    <w:rsid w:val="00E47BEC"/>
    <w:rsid w:val="00E55A2A"/>
    <w:rsid w:val="00E55D82"/>
    <w:rsid w:val="00E80AAF"/>
    <w:rsid w:val="00E821DD"/>
    <w:rsid w:val="00EA20DD"/>
    <w:rsid w:val="00EC1063"/>
    <w:rsid w:val="00EC31A6"/>
    <w:rsid w:val="00ED6CA5"/>
    <w:rsid w:val="00EE5CBD"/>
    <w:rsid w:val="00F115F5"/>
    <w:rsid w:val="00F17234"/>
    <w:rsid w:val="00F21696"/>
    <w:rsid w:val="00F32EF7"/>
    <w:rsid w:val="00F37DBB"/>
    <w:rsid w:val="00F41EFE"/>
    <w:rsid w:val="00F50651"/>
    <w:rsid w:val="00F54E97"/>
    <w:rsid w:val="00F6165C"/>
    <w:rsid w:val="00F77E39"/>
    <w:rsid w:val="00F81444"/>
    <w:rsid w:val="00FA5D4B"/>
    <w:rsid w:val="00FA6E3C"/>
    <w:rsid w:val="00FB3490"/>
    <w:rsid w:val="00FB3BB1"/>
    <w:rsid w:val="00FB464E"/>
    <w:rsid w:val="00FE0F79"/>
    <w:rsid w:val="00FE4BB0"/>
    <w:rsid w:val="00FE5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C59B5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iPriority="0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002FF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2FF5"/>
    <w:pPr>
      <w:keepNext/>
      <w:spacing w:before="240" w:after="60"/>
      <w:outlineLvl w:val="0"/>
    </w:pPr>
    <w:rPr>
      <w:rFonts w:ascii="Cambria" w:hAnsi="Cambria" w:cs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168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5DD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364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3A7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3A7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2FF5"/>
    <w:rPr>
      <w:rFonts w:ascii="Cambria" w:hAnsi="Cambria" w:cs="Cambria"/>
      <w:b/>
      <w:bCs/>
      <w:kern w:val="32"/>
      <w:sz w:val="32"/>
      <w:szCs w:val="32"/>
      <w:lang w:val="en-US"/>
    </w:rPr>
  </w:style>
  <w:style w:type="paragraph" w:customStyle="1" w:styleId="Style2">
    <w:name w:val="Style 2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  <w:ind w:left="792" w:hanging="504"/>
      <w:jc w:val="both"/>
    </w:pPr>
    <w:rPr>
      <w:rFonts w:ascii="Times New Roman" w:hAnsi="Times New Roman" w:cs="Times New Roman"/>
    </w:rPr>
  </w:style>
  <w:style w:type="paragraph" w:customStyle="1" w:styleId="Style3">
    <w:name w:val="Style 3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  <w:ind w:left="72"/>
    </w:pPr>
    <w:rPr>
      <w:rFonts w:ascii="Times New Roman" w:hAnsi="Times New Roman" w:cs="Times New Roman"/>
    </w:rPr>
  </w:style>
  <w:style w:type="paragraph" w:customStyle="1" w:styleId="Style1">
    <w:name w:val="Style 1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CharacterStyle1">
    <w:name w:val="Character Style 1"/>
    <w:uiPriority w:val="99"/>
    <w:rsid w:val="00002FF5"/>
    <w:rPr>
      <w:rFonts w:ascii="Times New Roman" w:hAnsi="Times New Roman" w:cs="Times New Roman"/>
      <w:sz w:val="22"/>
      <w:szCs w:val="22"/>
      <w:lang w:val="en-US"/>
    </w:rPr>
  </w:style>
  <w:style w:type="paragraph" w:styleId="Header">
    <w:name w:val="header"/>
    <w:basedOn w:val="Normal"/>
    <w:link w:val="HeaderChar"/>
    <w:rsid w:val="00002F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02FF5"/>
    <w:rPr>
      <w:rFonts w:ascii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002F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2FF5"/>
    <w:rPr>
      <w:rFonts w:ascii="Times New Roman" w:hAnsi="Times New Roman" w:cs="Times New Roman"/>
      <w:sz w:val="20"/>
      <w:szCs w:val="20"/>
      <w:lang w:val="en-US"/>
    </w:rPr>
  </w:style>
  <w:style w:type="character" w:customStyle="1" w:styleId="DocID">
    <w:name w:val="DocID"/>
    <w:rsid w:val="00002FF5"/>
    <w:rPr>
      <w:rFonts w:ascii="Times New Roman" w:hAnsi="Times New Roman" w:cs="Times New Roman"/>
      <w:color w:val="000000"/>
      <w:spacing w:val="-8"/>
      <w:sz w:val="16"/>
      <w:szCs w:val="16"/>
      <w:u w:val="none"/>
      <w:lang w:val="en-US"/>
    </w:rPr>
  </w:style>
  <w:style w:type="paragraph" w:customStyle="1" w:styleId="DeltaViewTableHeading">
    <w:name w:val="DeltaView Table Heading"/>
    <w:basedOn w:val="Normal"/>
    <w:uiPriority w:val="99"/>
    <w:rsid w:val="00002FF5"/>
    <w:pPr>
      <w:widowControl/>
      <w:spacing w:after="120"/>
    </w:pPr>
    <w:rPr>
      <w:rFonts w:ascii="Arial" w:hAnsi="Arial" w:cs="Arial"/>
      <w:b/>
      <w:bCs/>
      <w:sz w:val="24"/>
      <w:szCs w:val="24"/>
    </w:rPr>
  </w:style>
  <w:style w:type="paragraph" w:customStyle="1" w:styleId="DeltaViewTableBody">
    <w:name w:val="DeltaView Table Body"/>
    <w:basedOn w:val="Normal"/>
    <w:uiPriority w:val="99"/>
    <w:rsid w:val="00002FF5"/>
    <w:pPr>
      <w:widowControl/>
    </w:pPr>
    <w:rPr>
      <w:rFonts w:ascii="Arial" w:hAnsi="Arial" w:cs="Arial"/>
      <w:sz w:val="24"/>
      <w:szCs w:val="24"/>
    </w:rPr>
  </w:style>
  <w:style w:type="paragraph" w:customStyle="1" w:styleId="DeltaViewAnnounce">
    <w:name w:val="DeltaView Announce"/>
    <w:uiPriority w:val="99"/>
    <w:rsid w:val="00002FF5"/>
    <w:pPr>
      <w:autoSpaceDE w:val="0"/>
      <w:autoSpaceDN w:val="0"/>
      <w:adjustRightInd w:val="0"/>
      <w:spacing w:before="100" w:beforeAutospacing="1" w:after="100" w:afterAutospacing="1" w:line="240" w:lineRule="auto"/>
    </w:pPr>
    <w:rPr>
      <w:rFonts w:ascii="Arial" w:hAnsi="Arial" w:cs="Arial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rsid w:val="00002FF5"/>
    <w:rPr>
      <w:sz w:val="16"/>
      <w:szCs w:val="16"/>
    </w:rPr>
  </w:style>
  <w:style w:type="paragraph" w:styleId="BodyText">
    <w:name w:val="Body Text"/>
    <w:basedOn w:val="Normal"/>
    <w:next w:val="Header"/>
    <w:link w:val="BodyTextChar"/>
    <w:uiPriority w:val="99"/>
    <w:rsid w:val="00002FF5"/>
    <w:pPr>
      <w:widowControl/>
    </w:pPr>
    <w:rPr>
      <w:rFonts w:ascii="Calibri" w:hAnsi="Calibri" w:cstheme="minorBid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02FF5"/>
    <w:rPr>
      <w:rFonts w:ascii="Times New Roman" w:hAnsi="Times New Roman" w:cs="Times New Roman"/>
      <w:sz w:val="20"/>
      <w:szCs w:val="20"/>
    </w:rPr>
  </w:style>
  <w:style w:type="character" w:customStyle="1" w:styleId="DeltaViewInsertion">
    <w:name w:val="DeltaView Insertion"/>
    <w:rsid w:val="00002FF5"/>
    <w:rPr>
      <w:color w:val="0000FF"/>
      <w:u w:val="double"/>
    </w:rPr>
  </w:style>
  <w:style w:type="character" w:customStyle="1" w:styleId="DeltaViewDeletion">
    <w:name w:val="DeltaView Deletion"/>
    <w:uiPriority w:val="99"/>
    <w:rsid w:val="00002FF5"/>
    <w:rPr>
      <w:strike/>
      <w:color w:val="FF0000"/>
    </w:rPr>
  </w:style>
  <w:style w:type="character" w:customStyle="1" w:styleId="DeltaViewMoveSource">
    <w:name w:val="DeltaView Move Source"/>
    <w:uiPriority w:val="99"/>
    <w:rsid w:val="00002FF5"/>
    <w:rPr>
      <w:strike/>
      <w:color w:val="00C000"/>
    </w:rPr>
  </w:style>
  <w:style w:type="character" w:customStyle="1" w:styleId="DeltaViewMoveDestination">
    <w:name w:val="DeltaView Move Destination"/>
    <w:uiPriority w:val="99"/>
    <w:rsid w:val="00002FF5"/>
    <w:rPr>
      <w:color w:val="00C000"/>
      <w:u w:val="double"/>
    </w:rPr>
  </w:style>
  <w:style w:type="paragraph" w:styleId="CommentText">
    <w:name w:val="annotation text"/>
    <w:basedOn w:val="Normal"/>
    <w:link w:val="CommentTextChar"/>
    <w:uiPriority w:val="99"/>
    <w:rsid w:val="00002FF5"/>
    <w:pPr>
      <w:widowControl/>
    </w:pPr>
    <w:rPr>
      <w:rFonts w:ascii="Calibri" w:hAnsi="Calibr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2FF5"/>
    <w:rPr>
      <w:rFonts w:ascii="Times New Roman" w:hAnsi="Times New Roman" w:cs="Times New Roman"/>
      <w:sz w:val="20"/>
      <w:szCs w:val="20"/>
    </w:rPr>
  </w:style>
  <w:style w:type="character" w:customStyle="1" w:styleId="DeltaViewChangeNumber">
    <w:name w:val="DeltaView Change Number"/>
    <w:uiPriority w:val="99"/>
    <w:rsid w:val="00002FF5"/>
    <w:rPr>
      <w:color w:val="000000"/>
      <w:vertAlign w:val="superscript"/>
    </w:rPr>
  </w:style>
  <w:style w:type="character" w:customStyle="1" w:styleId="DeltaViewDelimiter">
    <w:name w:val="DeltaView Delimiter"/>
    <w:uiPriority w:val="99"/>
    <w:rsid w:val="00002FF5"/>
  </w:style>
  <w:style w:type="paragraph" w:styleId="DocumentMap">
    <w:name w:val="Document Map"/>
    <w:basedOn w:val="Normal"/>
    <w:link w:val="DocumentMapChar"/>
    <w:uiPriority w:val="99"/>
    <w:rsid w:val="00002FF5"/>
    <w:pPr>
      <w:widowControl/>
      <w:shd w:val="clear" w:color="auto" w:fill="000080"/>
    </w:pPr>
    <w:rPr>
      <w:rFonts w:ascii="Tahoma" w:hAnsi="Tahoma" w:cs="Tahoma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02FF5"/>
    <w:rPr>
      <w:rFonts w:ascii="Tahoma" w:hAnsi="Tahoma" w:cs="Tahoma"/>
      <w:sz w:val="16"/>
      <w:szCs w:val="16"/>
    </w:rPr>
  </w:style>
  <w:style w:type="character" w:customStyle="1" w:styleId="DeltaViewFormatChange">
    <w:name w:val="DeltaView Format Change"/>
    <w:uiPriority w:val="99"/>
    <w:rsid w:val="00002FF5"/>
    <w:rPr>
      <w:color w:val="000000"/>
    </w:rPr>
  </w:style>
  <w:style w:type="character" w:customStyle="1" w:styleId="DeltaViewMovedDeletion">
    <w:name w:val="DeltaView Moved Deletion"/>
    <w:uiPriority w:val="99"/>
    <w:rsid w:val="00002FF5"/>
    <w:rPr>
      <w:strike/>
      <w:color w:val="C08080"/>
    </w:rPr>
  </w:style>
  <w:style w:type="character" w:customStyle="1" w:styleId="DeltaViewComment">
    <w:name w:val="DeltaView Comment"/>
    <w:basedOn w:val="DefaultParagraphFont"/>
    <w:uiPriority w:val="99"/>
    <w:rsid w:val="00002FF5"/>
    <w:rPr>
      <w:color w:val="000000"/>
    </w:rPr>
  </w:style>
  <w:style w:type="character" w:customStyle="1" w:styleId="DeltaViewStyleChangeText">
    <w:name w:val="DeltaView Style Change Text"/>
    <w:uiPriority w:val="99"/>
    <w:rsid w:val="00002FF5"/>
    <w:rPr>
      <w:color w:val="000000"/>
      <w:u w:val="double"/>
    </w:rPr>
  </w:style>
  <w:style w:type="character" w:customStyle="1" w:styleId="DeltaViewStyleChangeLabel">
    <w:name w:val="DeltaView Style Change Label"/>
    <w:uiPriority w:val="99"/>
    <w:rsid w:val="00002FF5"/>
    <w:rPr>
      <w:color w:val="000000"/>
    </w:rPr>
  </w:style>
  <w:style w:type="character" w:customStyle="1" w:styleId="DeltaViewInsertedComment">
    <w:name w:val="DeltaView Inserted Comment"/>
    <w:basedOn w:val="DeltaViewComment"/>
    <w:uiPriority w:val="99"/>
    <w:rsid w:val="00002FF5"/>
    <w:rPr>
      <w:color w:val="0000FF"/>
      <w:u w:val="double"/>
    </w:rPr>
  </w:style>
  <w:style w:type="character" w:customStyle="1" w:styleId="DeltaViewDeletedComment">
    <w:name w:val="DeltaView Deleted Comment"/>
    <w:basedOn w:val="DeltaViewComment"/>
    <w:uiPriority w:val="99"/>
    <w:rsid w:val="00002FF5"/>
    <w:rPr>
      <w:strike/>
      <w:color w:val="FF0000"/>
    </w:rPr>
  </w:style>
  <w:style w:type="paragraph" w:styleId="ListParagraph">
    <w:name w:val="List Paragraph"/>
    <w:basedOn w:val="Normal"/>
    <w:uiPriority w:val="34"/>
    <w:qFormat/>
    <w:rsid w:val="00AD3E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73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3A2"/>
    <w:rPr>
      <w:rFonts w:ascii="Segoe UI" w:hAnsi="Segoe UI" w:cs="Segoe UI"/>
      <w:sz w:val="18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31FA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31FA9"/>
    <w:rPr>
      <w:rFonts w:ascii="Times New Roman" w:hAnsi="Times New Roman" w:cs="Times New Roman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5DD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3643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A364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A3643"/>
    <w:rPr>
      <w:rFonts w:ascii="Times New Roman" w:hAnsi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159D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159D5"/>
    <w:rPr>
      <w:rFonts w:ascii="Times New Roman" w:hAnsi="Times New Roman" w:cs="Times New Roman"/>
      <w:sz w:val="20"/>
      <w:szCs w:val="20"/>
    </w:rPr>
  </w:style>
  <w:style w:type="paragraph" w:styleId="NoSpacing">
    <w:name w:val="No Spacing"/>
    <w:uiPriority w:val="1"/>
    <w:qFormat/>
    <w:rsid w:val="006A366E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168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043F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043F8"/>
    <w:rPr>
      <w:rFonts w:ascii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rsid w:val="00E043F8"/>
    <w:rPr>
      <w:color w:val="0000FF"/>
      <w:u w:val="single"/>
    </w:rPr>
  </w:style>
  <w:style w:type="paragraph" w:styleId="PlainText">
    <w:name w:val="Plain Text"/>
    <w:basedOn w:val="Normal"/>
    <w:link w:val="PlainTextChar"/>
    <w:rsid w:val="00B1080D"/>
    <w:pPr>
      <w:widowControl/>
      <w:autoSpaceDE/>
      <w:autoSpaceDN/>
      <w:adjustRightInd/>
    </w:pPr>
    <w:rPr>
      <w:rFonts w:ascii="Courier New" w:eastAsia="Times New Roman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B1080D"/>
    <w:rPr>
      <w:rFonts w:ascii="Courier New" w:eastAsia="Times New Roman" w:hAnsi="Courier New" w:cs="Courier New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A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A7733"/>
    <w:rPr>
      <w:rFonts w:ascii="Times New Roman" w:hAnsi="Times New Roman" w:cs="Times New Roman"/>
      <w:sz w:val="16"/>
      <w:szCs w:val="16"/>
    </w:rPr>
  </w:style>
  <w:style w:type="character" w:customStyle="1" w:styleId="apple-converted-space">
    <w:name w:val="apple-converted-space"/>
    <w:basedOn w:val="DefaultParagraphFont"/>
    <w:rsid w:val="000339E0"/>
  </w:style>
  <w:style w:type="character" w:customStyle="1" w:styleId="Heading6Char">
    <w:name w:val="Heading 6 Char"/>
    <w:basedOn w:val="DefaultParagraphFont"/>
    <w:link w:val="Heading6"/>
    <w:uiPriority w:val="9"/>
    <w:semiHidden/>
    <w:rsid w:val="00533A79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3A7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7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4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2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2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624FF9A-5B7F-408A-AE64-4791E237D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5-04-04T23:59:00Z</dcterms:created>
  <dcterms:modified xsi:type="dcterms:W3CDTF">2020-04-09T21:54:00Z</dcterms:modified>
</cp:coreProperties>
</file>